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13F489" w14:textId="07C49087" w:rsidR="00646786" w:rsidRPr="00646786" w:rsidRDefault="00646786" w:rsidP="00646786">
      <w:pPr>
        <w:rPr>
          <w:b/>
          <w:bCs/>
          <w:u w:val="single"/>
        </w:rPr>
      </w:pPr>
      <w:r>
        <w:rPr>
          <w:b/>
          <w:bCs/>
          <w:u w:val="single"/>
        </w:rPr>
        <w:t>Database Structure</w:t>
      </w:r>
      <w:r w:rsidRPr="00646786">
        <w:rPr>
          <w:b/>
          <w:bCs/>
          <w:u w:val="single"/>
        </w:rPr>
        <w:t>:</w:t>
      </w:r>
    </w:p>
    <w:p w14:paraId="5DD9EBA3" w14:textId="6B2F81C7" w:rsidR="00590432" w:rsidRPr="0072409A" w:rsidRDefault="0072409A">
      <w:pPr>
        <w:rPr>
          <w:color w:val="FF0000"/>
        </w:rPr>
      </w:pPr>
      <w:r w:rsidRPr="0072409A">
        <w:rPr>
          <w:color w:val="FF0000"/>
        </w:rPr>
        <w:t>users:</w:t>
      </w:r>
    </w:p>
    <w:p w14:paraId="17FD17D9" w14:textId="77777777" w:rsidR="003362C1" w:rsidRDefault="0072409A">
      <w:r w:rsidRPr="0072409A">
        <w:t xml:space="preserve">{ </w:t>
      </w:r>
    </w:p>
    <w:p w14:paraId="13248169" w14:textId="66CB154D" w:rsidR="0072409A" w:rsidRDefault="0072409A">
      <w:r w:rsidRPr="0072409A">
        <w:t xml:space="preserve">"id": </w:t>
      </w:r>
      <w:proofErr w:type="gramStart"/>
      <w:r w:rsidRPr="0072409A">
        <w:t>1 ,</w:t>
      </w:r>
      <w:proofErr w:type="gramEnd"/>
      <w:r w:rsidRPr="0072409A">
        <w:t xml:space="preserve"> </w:t>
      </w:r>
    </w:p>
    <w:p w14:paraId="6801541C" w14:textId="77777777" w:rsidR="0072409A" w:rsidRDefault="0072409A">
      <w:r w:rsidRPr="0072409A">
        <w:t>"</w:t>
      </w:r>
      <w:proofErr w:type="spellStart"/>
      <w:r w:rsidRPr="0072409A">
        <w:t>first_name</w:t>
      </w:r>
      <w:proofErr w:type="spellEnd"/>
      <w:proofErr w:type="gramStart"/>
      <w:r w:rsidRPr="0072409A">
        <w:t>" :</w:t>
      </w:r>
      <w:proofErr w:type="gramEnd"/>
      <w:r w:rsidRPr="0072409A">
        <w:t xml:space="preserve"> "Marios",</w:t>
      </w:r>
    </w:p>
    <w:p w14:paraId="4D681776" w14:textId="77777777" w:rsidR="0072409A" w:rsidRDefault="0072409A">
      <w:r w:rsidRPr="0072409A">
        <w:t>"</w:t>
      </w:r>
      <w:proofErr w:type="spellStart"/>
      <w:r w:rsidRPr="0072409A">
        <w:t>last_name</w:t>
      </w:r>
      <w:proofErr w:type="spellEnd"/>
      <w:proofErr w:type="gramStart"/>
      <w:r w:rsidRPr="0072409A">
        <w:t>" :</w:t>
      </w:r>
      <w:proofErr w:type="gramEnd"/>
      <w:r w:rsidRPr="0072409A">
        <w:t xml:space="preserve"> "Pafitis", </w:t>
      </w:r>
    </w:p>
    <w:p w14:paraId="468BE3C5" w14:textId="77777777" w:rsidR="0072409A" w:rsidRDefault="0072409A">
      <w:r w:rsidRPr="0072409A">
        <w:t>"password</w:t>
      </w:r>
      <w:proofErr w:type="gramStart"/>
      <w:r w:rsidRPr="0072409A">
        <w:t>" :</w:t>
      </w:r>
      <w:proofErr w:type="gramEnd"/>
      <w:r w:rsidRPr="0072409A">
        <w:t xml:space="preserve"> "1234", </w:t>
      </w:r>
    </w:p>
    <w:p w14:paraId="4BB95D6F" w14:textId="77777777" w:rsidR="0072409A" w:rsidRDefault="0072409A">
      <w:r w:rsidRPr="0072409A">
        <w:t>"</w:t>
      </w:r>
      <w:proofErr w:type="spellStart"/>
      <w:r w:rsidRPr="0072409A">
        <w:t>account_type</w:t>
      </w:r>
      <w:proofErr w:type="spellEnd"/>
      <w:proofErr w:type="gramStart"/>
      <w:r w:rsidRPr="0072409A">
        <w:t>" :</w:t>
      </w:r>
      <w:proofErr w:type="gramEnd"/>
      <w:r w:rsidRPr="0072409A">
        <w:t xml:space="preserve"> "student", </w:t>
      </w:r>
    </w:p>
    <w:p w14:paraId="25F34FCA" w14:textId="77777777" w:rsidR="0072409A" w:rsidRDefault="0072409A">
      <w:proofErr w:type="spellStart"/>
      <w:proofErr w:type="gramStart"/>
      <w:r w:rsidRPr="0072409A">
        <w:t>quizes</w:t>
      </w:r>
      <w:proofErr w:type="spellEnd"/>
      <w:r w:rsidRPr="0072409A">
        <w:t>:[</w:t>
      </w:r>
      <w:proofErr w:type="gramEnd"/>
    </w:p>
    <w:p w14:paraId="51F04026" w14:textId="08D9C8A6" w:rsidR="0072409A" w:rsidRDefault="0072409A" w:rsidP="0072409A">
      <w:pPr>
        <w:ind w:left="720"/>
      </w:pPr>
      <w:r w:rsidRPr="0072409A">
        <w:t>{</w:t>
      </w:r>
    </w:p>
    <w:p w14:paraId="12610A82" w14:textId="59B00D04" w:rsidR="0072409A" w:rsidRDefault="0072409A" w:rsidP="0072409A">
      <w:pPr>
        <w:ind w:left="720"/>
      </w:pPr>
      <w:r w:rsidRPr="0072409A">
        <w:t xml:space="preserve">"id": 1, </w:t>
      </w:r>
    </w:p>
    <w:p w14:paraId="4630D033" w14:textId="5704F213" w:rsidR="0072409A" w:rsidRDefault="0072409A" w:rsidP="0072409A">
      <w:pPr>
        <w:ind w:left="720"/>
      </w:pPr>
      <w:r w:rsidRPr="0072409A">
        <w:t>"grade": 80</w:t>
      </w:r>
    </w:p>
    <w:p w14:paraId="0024F9B5" w14:textId="77777777" w:rsidR="00CF4662" w:rsidRDefault="00CF4662" w:rsidP="00CF4662">
      <w:pPr>
        <w:ind w:left="720"/>
      </w:pPr>
      <w:r>
        <w:t>“answers”: [</w:t>
      </w:r>
    </w:p>
    <w:p w14:paraId="29EB205B" w14:textId="77777777" w:rsidR="00CF4662" w:rsidRDefault="00CF4662" w:rsidP="00CF4662">
      <w:pPr>
        <w:ind w:left="1440"/>
      </w:pPr>
      <w:r>
        <w:t>{</w:t>
      </w:r>
    </w:p>
    <w:p w14:paraId="258C4037" w14:textId="059B17C2" w:rsidR="00CF4662" w:rsidRDefault="00CF4662" w:rsidP="00CF4662">
      <w:pPr>
        <w:ind w:left="1440"/>
      </w:pPr>
      <w:r>
        <w:t>“id”: 1</w:t>
      </w:r>
    </w:p>
    <w:p w14:paraId="20F83D76" w14:textId="1FE34B3E" w:rsidR="00CF4662" w:rsidRDefault="00CF4662" w:rsidP="00CF4662">
      <w:pPr>
        <w:ind w:left="1440"/>
      </w:pPr>
      <w:r>
        <w:t>“answer”: “first answer of user”</w:t>
      </w:r>
      <w:r>
        <w:tab/>
      </w:r>
    </w:p>
    <w:p w14:paraId="3E9E4154" w14:textId="066251E8" w:rsidR="00CF4662" w:rsidRDefault="00CF4662" w:rsidP="00CF4662">
      <w:pPr>
        <w:ind w:left="1440"/>
      </w:pPr>
      <w:r>
        <w:t>},</w:t>
      </w:r>
    </w:p>
    <w:p w14:paraId="612D1CD8" w14:textId="77777777" w:rsidR="00CF4662" w:rsidRDefault="00CF4662" w:rsidP="00CF4662">
      <w:pPr>
        <w:ind w:left="1440"/>
      </w:pPr>
      <w:r>
        <w:t>{</w:t>
      </w:r>
    </w:p>
    <w:p w14:paraId="1AB880A2" w14:textId="7FCD7B24" w:rsidR="00CF4662" w:rsidRDefault="00CF4662" w:rsidP="00CF4662">
      <w:pPr>
        <w:ind w:left="1440"/>
      </w:pPr>
      <w:r>
        <w:t xml:space="preserve">“id”: </w:t>
      </w:r>
      <w:r>
        <w:t>2</w:t>
      </w:r>
    </w:p>
    <w:p w14:paraId="332B8B7D" w14:textId="4334D890" w:rsidR="00CF4662" w:rsidRDefault="00CF4662" w:rsidP="00CF4662">
      <w:pPr>
        <w:ind w:left="1440"/>
      </w:pPr>
      <w:r>
        <w:t>“answer”: “</w:t>
      </w:r>
      <w:r>
        <w:t>second</w:t>
      </w:r>
      <w:r>
        <w:t xml:space="preserve"> answer of user”</w:t>
      </w:r>
      <w:r>
        <w:tab/>
      </w:r>
    </w:p>
    <w:p w14:paraId="04ECF326" w14:textId="29F055CA" w:rsidR="00CF4662" w:rsidRDefault="00CF4662" w:rsidP="00CF4662">
      <w:pPr>
        <w:ind w:left="1440"/>
      </w:pPr>
      <w:r>
        <w:t>},</w:t>
      </w:r>
    </w:p>
    <w:p w14:paraId="3CC8F5F1" w14:textId="3C450359" w:rsidR="00CF4662" w:rsidRDefault="00CF4662" w:rsidP="0072409A">
      <w:pPr>
        <w:ind w:left="720"/>
      </w:pPr>
      <w:r>
        <w:t>]</w:t>
      </w:r>
    </w:p>
    <w:p w14:paraId="3A9995B6" w14:textId="77777777" w:rsidR="0072409A" w:rsidRDefault="0072409A" w:rsidP="0072409A">
      <w:pPr>
        <w:ind w:left="720"/>
      </w:pPr>
      <w:r w:rsidRPr="0072409A">
        <w:t>}</w:t>
      </w:r>
    </w:p>
    <w:p w14:paraId="08471835" w14:textId="0248B6CD" w:rsidR="0072409A" w:rsidRDefault="0072409A">
      <w:r w:rsidRPr="0072409A">
        <w:t xml:space="preserve">], </w:t>
      </w:r>
    </w:p>
    <w:p w14:paraId="69B32B95" w14:textId="77777777" w:rsidR="00917B5F" w:rsidRDefault="0072409A">
      <w:proofErr w:type="gramStart"/>
      <w:r w:rsidRPr="0072409A">
        <w:t>lectures:[</w:t>
      </w:r>
      <w:proofErr w:type="gramEnd"/>
    </w:p>
    <w:p w14:paraId="0E79B990" w14:textId="77777777" w:rsidR="00917B5F" w:rsidRDefault="00F87741" w:rsidP="00917B5F">
      <w:pPr>
        <w:ind w:left="720"/>
      </w:pPr>
      <w:r>
        <w:t>{“id”: 1</w:t>
      </w:r>
      <w:r w:rsidR="00917B5F">
        <w:t xml:space="preserve">}, </w:t>
      </w:r>
    </w:p>
    <w:p w14:paraId="5124ADF9" w14:textId="073315BB" w:rsidR="00917B5F" w:rsidRDefault="00917B5F" w:rsidP="00917B5F">
      <w:pPr>
        <w:ind w:left="720"/>
      </w:pPr>
      <w:r>
        <w:t>{“id”: 2</w:t>
      </w:r>
      <w:r w:rsidR="00F87741">
        <w:t>}</w:t>
      </w:r>
    </w:p>
    <w:p w14:paraId="563DFF32" w14:textId="5D8C1E1E" w:rsidR="0072409A" w:rsidRDefault="0072409A">
      <w:r w:rsidRPr="0072409A">
        <w:t>]}</w:t>
      </w:r>
    </w:p>
    <w:p w14:paraId="636C5E81" w14:textId="77777777" w:rsidR="00917B5F" w:rsidRDefault="00917B5F"/>
    <w:p w14:paraId="4DB16725" w14:textId="139FFBCC" w:rsidR="0072409A" w:rsidRPr="0072409A" w:rsidRDefault="0072409A">
      <w:pPr>
        <w:rPr>
          <w:color w:val="FF0000"/>
        </w:rPr>
      </w:pPr>
      <w:r w:rsidRPr="0072409A">
        <w:rPr>
          <w:color w:val="FF0000"/>
        </w:rPr>
        <w:lastRenderedPageBreak/>
        <w:t>quizzes:</w:t>
      </w:r>
    </w:p>
    <w:p w14:paraId="746877DB" w14:textId="77777777" w:rsidR="003362C1" w:rsidRDefault="0072409A">
      <w:r w:rsidRPr="0072409A">
        <w:t xml:space="preserve">{ </w:t>
      </w:r>
    </w:p>
    <w:p w14:paraId="20E3F058" w14:textId="3F066BF5" w:rsidR="0072409A" w:rsidRDefault="0072409A">
      <w:r w:rsidRPr="0072409A">
        <w:t xml:space="preserve">"id": </w:t>
      </w:r>
      <w:proofErr w:type="gramStart"/>
      <w:r w:rsidRPr="0072409A">
        <w:t>1 ,</w:t>
      </w:r>
      <w:proofErr w:type="gramEnd"/>
      <w:r w:rsidRPr="0072409A">
        <w:t xml:space="preserve"> </w:t>
      </w:r>
    </w:p>
    <w:p w14:paraId="779DDFBA" w14:textId="77777777" w:rsidR="0072409A" w:rsidRDefault="0072409A">
      <w:r w:rsidRPr="0072409A">
        <w:t>"subject</w:t>
      </w:r>
      <w:proofErr w:type="gramStart"/>
      <w:r w:rsidRPr="0072409A">
        <w:t>" :</w:t>
      </w:r>
      <w:proofErr w:type="gramEnd"/>
      <w:r w:rsidRPr="0072409A">
        <w:t xml:space="preserve"> "Differential",</w:t>
      </w:r>
    </w:p>
    <w:p w14:paraId="593C6ECD" w14:textId="77777777" w:rsidR="0072409A" w:rsidRDefault="0072409A">
      <w:proofErr w:type="gramStart"/>
      <w:r w:rsidRPr="0072409A">
        <w:t>exercises:[</w:t>
      </w:r>
      <w:proofErr w:type="gramEnd"/>
    </w:p>
    <w:p w14:paraId="732BF5AB" w14:textId="24584CDB" w:rsidR="0072409A" w:rsidRDefault="0072409A" w:rsidP="0072409A">
      <w:pPr>
        <w:ind w:left="720"/>
      </w:pPr>
      <w:r w:rsidRPr="0072409A">
        <w:t>{</w:t>
      </w:r>
    </w:p>
    <w:p w14:paraId="6A893650" w14:textId="01DE8F50" w:rsidR="00CF4662" w:rsidRDefault="00CF4662" w:rsidP="0072409A">
      <w:pPr>
        <w:ind w:left="720"/>
      </w:pPr>
      <w:r>
        <w:t>“id”: 1</w:t>
      </w:r>
    </w:p>
    <w:p w14:paraId="430293F1" w14:textId="185AEC67" w:rsidR="0072409A" w:rsidRDefault="0072409A" w:rsidP="0072409A">
      <w:pPr>
        <w:ind w:left="720"/>
      </w:pPr>
      <w:r w:rsidRPr="0072409A">
        <w:t xml:space="preserve">"question": "first question", </w:t>
      </w:r>
    </w:p>
    <w:p w14:paraId="72C20586" w14:textId="77777777" w:rsidR="0072409A" w:rsidRDefault="0072409A" w:rsidP="0072409A">
      <w:pPr>
        <w:ind w:left="720"/>
      </w:pPr>
      <w:r w:rsidRPr="0072409A">
        <w:t>"answer": "first answer"</w:t>
      </w:r>
    </w:p>
    <w:p w14:paraId="3269496A" w14:textId="38E63668" w:rsidR="0072409A" w:rsidRDefault="0072409A" w:rsidP="0072409A">
      <w:pPr>
        <w:ind w:left="720"/>
      </w:pPr>
      <w:r w:rsidRPr="0072409A">
        <w:t xml:space="preserve">}, </w:t>
      </w:r>
    </w:p>
    <w:p w14:paraId="0DBBFCE5" w14:textId="77777777" w:rsidR="00CF4662" w:rsidRDefault="0072409A" w:rsidP="00CF4662">
      <w:pPr>
        <w:ind w:left="720"/>
      </w:pPr>
      <w:r w:rsidRPr="0072409A">
        <w:t>{</w:t>
      </w:r>
    </w:p>
    <w:p w14:paraId="604E5E96" w14:textId="6E368D8F" w:rsidR="0072409A" w:rsidRDefault="00CF4662" w:rsidP="00CF4662">
      <w:pPr>
        <w:ind w:left="720"/>
      </w:pPr>
      <w:r>
        <w:t xml:space="preserve">“id”: </w:t>
      </w:r>
      <w:r>
        <w:t>2</w:t>
      </w:r>
    </w:p>
    <w:p w14:paraId="7135D2D5" w14:textId="787CA18C" w:rsidR="0072409A" w:rsidRDefault="0072409A" w:rsidP="0072409A">
      <w:pPr>
        <w:ind w:left="720"/>
      </w:pPr>
      <w:r w:rsidRPr="0072409A">
        <w:t xml:space="preserve">"question": "second question", </w:t>
      </w:r>
    </w:p>
    <w:p w14:paraId="5082DE7B" w14:textId="77777777" w:rsidR="0072409A" w:rsidRDefault="0072409A" w:rsidP="0072409A">
      <w:pPr>
        <w:ind w:left="720"/>
      </w:pPr>
      <w:r w:rsidRPr="0072409A">
        <w:t>"answer": "second answer"</w:t>
      </w:r>
    </w:p>
    <w:p w14:paraId="7E9489EA" w14:textId="398F7B88" w:rsidR="0072409A" w:rsidRDefault="0072409A" w:rsidP="0072409A">
      <w:pPr>
        <w:ind w:left="720"/>
      </w:pPr>
      <w:r w:rsidRPr="0072409A">
        <w:t>}</w:t>
      </w:r>
    </w:p>
    <w:p w14:paraId="7FB64B80" w14:textId="5B2DC63B" w:rsidR="0072409A" w:rsidRDefault="0072409A">
      <w:r w:rsidRPr="0072409A">
        <w:t>]}</w:t>
      </w:r>
    </w:p>
    <w:p w14:paraId="37179BAE" w14:textId="77777777" w:rsidR="00646786" w:rsidRDefault="00646786">
      <w:pPr>
        <w:rPr>
          <w:color w:val="FF0000"/>
        </w:rPr>
      </w:pPr>
    </w:p>
    <w:p w14:paraId="12923952" w14:textId="77777777" w:rsidR="00646786" w:rsidRDefault="00646786">
      <w:pPr>
        <w:rPr>
          <w:color w:val="FF0000"/>
        </w:rPr>
      </w:pPr>
    </w:p>
    <w:p w14:paraId="42764BD8" w14:textId="1FBC36E2" w:rsidR="0072409A" w:rsidRPr="0072409A" w:rsidRDefault="0072409A">
      <w:pPr>
        <w:rPr>
          <w:color w:val="FF0000"/>
        </w:rPr>
      </w:pPr>
      <w:r w:rsidRPr="0072409A">
        <w:rPr>
          <w:color w:val="FF0000"/>
        </w:rPr>
        <w:t>lectures:</w:t>
      </w:r>
    </w:p>
    <w:p w14:paraId="4255EBED" w14:textId="77777777" w:rsidR="003362C1" w:rsidRDefault="0072409A">
      <w:r w:rsidRPr="0072409A">
        <w:t xml:space="preserve">{ </w:t>
      </w:r>
    </w:p>
    <w:p w14:paraId="519C8D85" w14:textId="49D9C48B" w:rsidR="0072409A" w:rsidRDefault="0072409A">
      <w:r w:rsidRPr="0072409A">
        <w:t xml:space="preserve">"id": </w:t>
      </w:r>
      <w:proofErr w:type="gramStart"/>
      <w:r w:rsidRPr="0072409A">
        <w:t>1 ,</w:t>
      </w:r>
      <w:proofErr w:type="gramEnd"/>
      <w:r w:rsidRPr="0072409A">
        <w:t xml:space="preserve"> </w:t>
      </w:r>
    </w:p>
    <w:p w14:paraId="30E573BA" w14:textId="186A9C3D" w:rsidR="0072409A" w:rsidRDefault="0072409A">
      <w:r w:rsidRPr="0072409A">
        <w:t xml:space="preserve">"subject": "Differential", </w:t>
      </w:r>
    </w:p>
    <w:p w14:paraId="6F24A0B5" w14:textId="77777777" w:rsidR="0072409A" w:rsidRDefault="0072409A">
      <w:r w:rsidRPr="0072409A">
        <w:t>description: "The differential is a system of the car</w:t>
      </w:r>
      <w:r>
        <w:t xml:space="preserve"> </w:t>
      </w:r>
      <w:proofErr w:type="gramStart"/>
      <w:r>
        <w:t>…..</w:t>
      </w:r>
      <w:proofErr w:type="gramEnd"/>
      <w:r w:rsidRPr="0072409A">
        <w:t xml:space="preserve">", </w:t>
      </w:r>
    </w:p>
    <w:p w14:paraId="1DEBBECA" w14:textId="77777777" w:rsidR="003362C1" w:rsidRDefault="0072409A">
      <w:proofErr w:type="gramStart"/>
      <w:r w:rsidRPr="0072409A">
        <w:t>exercises:[</w:t>
      </w:r>
      <w:proofErr w:type="gramEnd"/>
    </w:p>
    <w:p w14:paraId="02BBB268" w14:textId="26F19B9E" w:rsidR="003362C1" w:rsidRDefault="0072409A" w:rsidP="003362C1">
      <w:pPr>
        <w:ind w:left="720"/>
      </w:pPr>
      <w:r w:rsidRPr="0072409A">
        <w:t>{</w:t>
      </w:r>
    </w:p>
    <w:p w14:paraId="2CB14004" w14:textId="77777777" w:rsidR="003362C1" w:rsidRDefault="0072409A" w:rsidP="003362C1">
      <w:pPr>
        <w:ind w:left="720"/>
      </w:pPr>
      <w:r w:rsidRPr="0072409A">
        <w:t>"</w:t>
      </w:r>
      <w:proofErr w:type="spellStart"/>
      <w:proofErr w:type="gramStart"/>
      <w:r w:rsidRPr="0072409A">
        <w:t>img</w:t>
      </w:r>
      <w:proofErr w:type="gramEnd"/>
      <w:r w:rsidRPr="0072409A">
        <w:t>_path</w:t>
      </w:r>
      <w:proofErr w:type="spellEnd"/>
      <w:r w:rsidRPr="0072409A">
        <w:t xml:space="preserve">": "images/differential/img_0.jpg", </w:t>
      </w:r>
    </w:p>
    <w:p w14:paraId="32BE065A" w14:textId="77777777" w:rsidR="003362C1" w:rsidRDefault="0072409A" w:rsidP="003362C1">
      <w:pPr>
        <w:ind w:left="720"/>
      </w:pPr>
      <w:r w:rsidRPr="0072409A">
        <w:t>"label": "component1"</w:t>
      </w:r>
    </w:p>
    <w:p w14:paraId="74896F00" w14:textId="233E93EF" w:rsidR="003362C1" w:rsidRDefault="0072409A" w:rsidP="003362C1">
      <w:pPr>
        <w:ind w:left="720"/>
      </w:pPr>
      <w:r w:rsidRPr="0072409A">
        <w:t>}</w:t>
      </w:r>
    </w:p>
    <w:p w14:paraId="5A5B3476" w14:textId="4F72737F" w:rsidR="00CF4662" w:rsidRDefault="0072409A">
      <w:r w:rsidRPr="0072409A">
        <w:t>]}</w:t>
      </w:r>
    </w:p>
    <w:p w14:paraId="6079F343" w14:textId="77777777" w:rsidR="00917B5F" w:rsidRPr="00270D3E" w:rsidRDefault="00917B5F" w:rsidP="00917B5F">
      <w:pPr>
        <w:rPr>
          <w:b/>
          <w:bCs/>
          <w:u w:val="single"/>
        </w:rPr>
      </w:pPr>
      <w:r w:rsidRPr="00270D3E">
        <w:rPr>
          <w:b/>
          <w:bCs/>
          <w:u w:val="single"/>
        </w:rPr>
        <w:lastRenderedPageBreak/>
        <w:t>Functionalities:</w:t>
      </w:r>
    </w:p>
    <w:p w14:paraId="41764674" w14:textId="77777777" w:rsidR="00917B5F" w:rsidRDefault="00917B5F" w:rsidP="00917B5F">
      <w:pPr>
        <w:pStyle w:val="ListParagraph"/>
        <w:numPr>
          <w:ilvl w:val="0"/>
          <w:numId w:val="1"/>
        </w:numPr>
      </w:pPr>
      <w:r>
        <w:t>Register – Login – Logout</w:t>
      </w:r>
    </w:p>
    <w:p w14:paraId="7179A64E" w14:textId="77777777" w:rsidR="00917B5F" w:rsidRDefault="00917B5F" w:rsidP="00917B5F">
      <w:pPr>
        <w:pStyle w:val="ListParagraph"/>
        <w:numPr>
          <w:ilvl w:val="0"/>
          <w:numId w:val="1"/>
        </w:numPr>
      </w:pPr>
      <w:r>
        <w:t>Learn Tab (get the data of a lecture and present it)</w:t>
      </w:r>
    </w:p>
    <w:p w14:paraId="62EDFA31" w14:textId="77777777" w:rsidR="00917B5F" w:rsidRPr="0032075E" w:rsidRDefault="00917B5F" w:rsidP="00917B5F">
      <w:pPr>
        <w:pStyle w:val="ListParagraph"/>
        <w:numPr>
          <w:ilvl w:val="0"/>
          <w:numId w:val="1"/>
        </w:numPr>
      </w:pPr>
      <w:r>
        <w:t>Quiz Tab (get question and submit answers and grade)</w:t>
      </w:r>
    </w:p>
    <w:p w14:paraId="74C5B9E8" w14:textId="77777777" w:rsidR="00917B5F" w:rsidRDefault="00917B5F"/>
    <w:sectPr w:rsidR="00917B5F" w:rsidSect="00714E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630D3"/>
    <w:multiLevelType w:val="hybridMultilevel"/>
    <w:tmpl w:val="795C59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2MLA0MzM0NzAxMjVS0lEKTi0uzszPAykwrAUAUiOZDiwAAAA="/>
  </w:docVars>
  <w:rsids>
    <w:rsidRoot w:val="0072409A"/>
    <w:rsid w:val="00010C02"/>
    <w:rsid w:val="000936B7"/>
    <w:rsid w:val="001B3E5B"/>
    <w:rsid w:val="00270D3E"/>
    <w:rsid w:val="002D64BA"/>
    <w:rsid w:val="0032075E"/>
    <w:rsid w:val="003362C1"/>
    <w:rsid w:val="00353D9F"/>
    <w:rsid w:val="004301F1"/>
    <w:rsid w:val="004E37B1"/>
    <w:rsid w:val="00504019"/>
    <w:rsid w:val="00541218"/>
    <w:rsid w:val="00556716"/>
    <w:rsid w:val="00590432"/>
    <w:rsid w:val="00646786"/>
    <w:rsid w:val="00714EDA"/>
    <w:rsid w:val="007160BE"/>
    <w:rsid w:val="0072409A"/>
    <w:rsid w:val="007E7DB7"/>
    <w:rsid w:val="00860F92"/>
    <w:rsid w:val="00874C4A"/>
    <w:rsid w:val="0091582C"/>
    <w:rsid w:val="00917B5F"/>
    <w:rsid w:val="00986F14"/>
    <w:rsid w:val="00AB5229"/>
    <w:rsid w:val="00B73AF3"/>
    <w:rsid w:val="00BF1CCA"/>
    <w:rsid w:val="00C933CC"/>
    <w:rsid w:val="00CD2FE6"/>
    <w:rsid w:val="00CF4662"/>
    <w:rsid w:val="00EC5169"/>
    <w:rsid w:val="00F87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952BC"/>
  <w15:chartTrackingRefBased/>
  <w15:docId w15:val="{8EC7B5BF-45BE-4180-9A25-3FFB41B01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67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0D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s Pafitis</dc:creator>
  <cp:keywords/>
  <dc:description/>
  <cp:lastModifiedBy>Marios Pafitis</cp:lastModifiedBy>
  <cp:revision>8</cp:revision>
  <dcterms:created xsi:type="dcterms:W3CDTF">2022-05-07T07:09:00Z</dcterms:created>
  <dcterms:modified xsi:type="dcterms:W3CDTF">2022-05-07T07:21:00Z</dcterms:modified>
</cp:coreProperties>
</file>